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5D195BF8" w:rsidR="00D070E9" w:rsidRPr="00FB685F" w:rsidRDefault="007E515A" w:rsidP="00B76D8F">
      <w:pPr>
        <w:pStyle w:val="1"/>
        <w:jc w:val="center"/>
      </w:pPr>
      <w:r>
        <w:rPr>
          <w:lang w:val="en-GB"/>
        </w:rPr>
        <w:t xml:space="preserve">Exam Preparation </w:t>
      </w:r>
      <w:r w:rsidR="00F92280">
        <w:rPr>
          <w:lang w:val="en-GB"/>
        </w:rPr>
        <w:t xml:space="preserve">– </w:t>
      </w:r>
      <w:r w:rsidR="00B50F43">
        <w:t>02 December</w:t>
      </w:r>
      <w:r w:rsidR="00FB685F">
        <w:t xml:space="preserve"> 2022</w:t>
      </w:r>
    </w:p>
    <w:p w14:paraId="08D67D67" w14:textId="57709264" w:rsid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CFC45" w14:textId="42FA558B" w:rsidR="009563E4" w:rsidRPr="00F6150F" w:rsidRDefault="009563E4" w:rsidP="009563E4">
      <w:pPr>
        <w:rPr>
          <w:lang w:val="en-GB"/>
        </w:rPr>
      </w:pPr>
      <w:r>
        <w:rPr>
          <w:lang w:val="en-GB"/>
        </w:rPr>
        <w:t xml:space="preserve">Link: </w:t>
      </w:r>
      <w:hyperlink r:id="rId9" w:history="1">
        <w:r w:rsidRPr="009563E4">
          <w:rPr>
            <w:rStyle w:val="a9"/>
            <w:lang w:val="en-GB"/>
          </w:rPr>
          <w:t>https://judge.softuni.org/Contests/3538/Java-OOP-Exam-14-August-2022</w:t>
        </w:r>
      </w:hyperlink>
    </w:p>
    <w:p w14:paraId="398734B5" w14:textId="40377E8E" w:rsid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ac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ac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ac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r w:rsidRPr="00F66B99">
        <w:rPr>
          <w:b/>
          <w:bCs/>
        </w:rPr>
        <w:t>drag(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ac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ac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ac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ac"/>
        <w:jc w:val="both"/>
      </w:pPr>
    </w:p>
    <w:p w14:paraId="0DBDFB79" w14:textId="77777777" w:rsidR="00B01AFC" w:rsidRDefault="00B01AFC" w:rsidP="00B01AFC">
      <w:pPr>
        <w:pStyle w:val="ac"/>
        <w:jc w:val="both"/>
      </w:pPr>
    </w:p>
    <w:bookmarkEnd w:id="0"/>
    <w:p w14:paraId="7D7C89DA" w14:textId="362EB745" w:rsidR="00E577A2" w:rsidRDefault="00E577A2" w:rsidP="00E577A2">
      <w:pPr>
        <w:pStyle w:val="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instantied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77777777" w:rsidR="00921F68" w:rsidRDefault="00CF0EC4" w:rsidP="00921F6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06F0EEBE" w:rsidR="004544FA" w:rsidRPr="00921F68" w:rsidRDefault="00CF0EC4" w:rsidP="00921F68">
      <w:pPr>
        <w:pStyle w:val="ac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r>
        <w:t>" and "</w:t>
      </w:r>
      <w:r w:rsidR="00CF0EC4">
        <w:rPr>
          <w:rFonts w:ascii="Consolas" w:hAnsi="Consolas"/>
          <w:b/>
        </w:rPr>
        <w:t>NaturalGrass</w:t>
      </w:r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}."</w:t>
      </w:r>
    </w:p>
    <w:p w14:paraId="42168C04" w14:textId="60934001" w:rsidR="004A6DB0" w:rsidRDefault="0053498E" w:rsidP="004A6DB0">
      <w:pPr>
        <w:pStyle w:val="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}."</w:t>
      </w:r>
    </w:p>
    <w:p w14:paraId="461C99D3" w14:textId="34D57C50" w:rsidR="004A6DB0" w:rsidRPr="002C3BAD" w:rsidRDefault="0016087B" w:rsidP="004A6DB0">
      <w:pPr>
        <w:pStyle w:val="4"/>
        <w:jc w:val="both"/>
      </w:pPr>
      <w:r>
        <w:rPr>
          <w:noProof/>
        </w:rPr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ac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ac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ac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ac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4"/>
        <w:jc w:val="both"/>
        <w:rPr>
          <w:noProof/>
        </w:rPr>
      </w:pPr>
      <w:r w:rsidRPr="00855160">
        <w:rPr>
          <w:noProof/>
        </w:rPr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 xml:space="preserve">s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} is {value}."</w:t>
      </w:r>
    </w:p>
    <w:p w14:paraId="7FFA5D00" w14:textId="7574B9F1" w:rsidR="004A6DB0" w:rsidRDefault="006A44CA" w:rsidP="004A6DB0">
      <w:pPr>
        <w:pStyle w:val="4"/>
        <w:jc w:val="both"/>
      </w:pPr>
      <w:r>
        <w:t>GetStatis</w:t>
      </w:r>
      <w:r w:rsidR="002E0F87">
        <w:t>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 xml:space="preserve">etInfo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4"/>
        <w:jc w:val="both"/>
      </w:pPr>
      <w:r>
        <w:t>Exit Command</w:t>
      </w:r>
    </w:p>
    <w:p w14:paraId="239D428B" w14:textId="77777777" w:rsidR="004A6DB0" w:rsidRDefault="004A6DB0" w:rsidP="004A6DB0">
      <w:pPr>
        <w:pStyle w:val="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GetStatistics</w:t>
      </w:r>
    </w:p>
    <w:p w14:paraId="768153C3" w14:textId="77777777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CalculateStrength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ArtificialTurf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 to SantiagoBernabeu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 to SantiagoBernabeu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 to SantiagoBernabeu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antiagoBernabeu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antiagoBernabeu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The strength of Field SantiagoBernabeu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 (ArtificialTurf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hyperlink r:id="rId11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hyperlink r:id="rId12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NaturalGrass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hyperlink r:id="rId13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hyperlink r:id="rId14" w:history="1"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hyperlink r:id="rId15" w:history="1"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ArtificialTurf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tadeDeFrance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tadeDeFrance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NaturalGrass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Men to SanPaolo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Men to SanPaolo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 to SanPaolo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 to StadeDeFrance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Men to SanPaolo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 (ArtificialTurf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 (NaturalGrass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r w:rsidR="003F22E1">
        <w:rPr>
          <w:b/>
        </w:rPr>
        <w:t>FootballTeam</w:t>
      </w:r>
      <w:r>
        <w:t xml:space="preserve">. </w:t>
      </w:r>
      <w:r w:rsidR="003F22E1">
        <w:rPr>
          <w:b/>
        </w:rPr>
        <w:t>Football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FB685F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3F22E1">
        <w:rPr>
          <w:b/>
        </w:rPr>
        <w:t>FootballTeam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281BB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E2ECB" w14:textId="77777777" w:rsidR="00F57A3B" w:rsidRDefault="00F57A3B" w:rsidP="008068A2">
      <w:pPr>
        <w:spacing w:after="0" w:line="240" w:lineRule="auto"/>
      </w:pPr>
      <w:r>
        <w:separator/>
      </w:r>
    </w:p>
  </w:endnote>
  <w:endnote w:type="continuationSeparator" w:id="0">
    <w:p w14:paraId="2B676057" w14:textId="77777777" w:rsidR="00F57A3B" w:rsidRDefault="00F57A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A886B" w14:textId="77777777" w:rsidR="00F57A3B" w:rsidRDefault="00F57A3B" w:rsidP="008068A2">
      <w:pPr>
        <w:spacing w:after="0" w:line="240" w:lineRule="auto"/>
      </w:pPr>
      <w:r>
        <w:separator/>
      </w:r>
    </w:p>
  </w:footnote>
  <w:footnote w:type="continuationSeparator" w:id="0">
    <w:p w14:paraId="3269C2BB" w14:textId="77777777" w:rsidR="00F57A3B" w:rsidRDefault="00F57A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8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5"/>
  </w:num>
  <w:num w:numId="5" w16cid:durableId="337318432">
    <w:abstractNumId w:val="29"/>
  </w:num>
  <w:num w:numId="6" w16cid:durableId="158140911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4"/>
  </w:num>
  <w:num w:numId="15" w16cid:durableId="954285250">
    <w:abstractNumId w:val="21"/>
  </w:num>
  <w:num w:numId="16" w16cid:durableId="2080866036">
    <w:abstractNumId w:val="33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0"/>
  </w:num>
  <w:num w:numId="24" w16cid:durableId="762339124">
    <w:abstractNumId w:val="13"/>
  </w:num>
  <w:num w:numId="25" w16cid:durableId="1103571749">
    <w:abstractNumId w:val="31"/>
  </w:num>
  <w:num w:numId="26" w16cid:durableId="54818216">
    <w:abstractNumId w:val="36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7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39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39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C657E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E515A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63E4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0F43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EF5BC6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57A3B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33A3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a0"/>
    <w:rsid w:val="00723586"/>
  </w:style>
  <w:style w:type="character" w:styleId="af2">
    <w:name w:val="Unresolved Mention"/>
    <w:basedOn w:val="a0"/>
    <w:uiPriority w:val="99"/>
    <w:semiHidden/>
    <w:unhideWhenUsed/>
    <w:rsid w:val="0095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38/Java-OOP-Exam-14-August-2022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4</TotalTime>
  <Pages>3</Pages>
  <Words>1895</Words>
  <Characters>11541</Characters>
  <Application>Microsoft Office Word</Application>
  <DocSecurity>0</DocSecurity>
  <Lines>360</Lines>
  <Paragraphs>35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75</cp:revision>
  <cp:lastPrinted>2015-10-26T22:35:00Z</cp:lastPrinted>
  <dcterms:created xsi:type="dcterms:W3CDTF">2019-12-11T19:53:00Z</dcterms:created>
  <dcterms:modified xsi:type="dcterms:W3CDTF">2022-11-22T11:2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8d53f432dab6070a013969d90b378b1c60542822061d9cd1e6d5d4fc359d36</vt:lpwstr>
  </property>
</Properties>
</file>